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5488" w:rsidRPr="00FF2F4D" w:rsidRDefault="00F810D6" w:rsidP="005228FC">
      <w:pPr>
        <w:pStyle w:val="Vahedeta"/>
        <w:rPr>
          <w:rFonts w:ascii="Times New Roman" w:hAnsi="Times New Roman" w:cs="Times New Roman"/>
          <w:sz w:val="24"/>
          <w:szCs w:val="24"/>
        </w:rPr>
      </w:pPr>
      <w:r w:rsidRPr="00FF2F4D">
        <w:rPr>
          <w:rFonts w:ascii="Times New Roman" w:hAnsi="Times New Roman" w:cs="Times New Roman"/>
          <w:sz w:val="24"/>
          <w:szCs w:val="24"/>
        </w:rPr>
        <w:t>Kuressaare Ametikool</w:t>
      </w:r>
      <w:r w:rsidR="00E168F8" w:rsidRPr="00FF2F4D">
        <w:rPr>
          <w:rFonts w:ascii="Times New Roman" w:hAnsi="Times New Roman" w:cs="Times New Roman"/>
          <w:sz w:val="24"/>
          <w:szCs w:val="24"/>
        </w:rPr>
        <w:t xml:space="preserve">i </w:t>
      </w:r>
      <w:r w:rsidR="00FF2F4D" w:rsidRPr="00FF2F4D">
        <w:rPr>
          <w:rFonts w:ascii="Times New Roman" w:hAnsi="Times New Roman" w:cs="Times New Roman"/>
          <w:sz w:val="24"/>
          <w:szCs w:val="24"/>
        </w:rPr>
        <w:t>projektijuhile</w:t>
      </w:r>
    </w:p>
    <w:p w:rsidR="005228FC" w:rsidRPr="00FF2F4D" w:rsidRDefault="00D365B8" w:rsidP="005228FC">
      <w:pPr>
        <w:pStyle w:val="Vahedeta"/>
        <w:rPr>
          <w:rFonts w:ascii="Times New Roman" w:hAnsi="Times New Roman" w:cs="Times New Roman"/>
          <w:sz w:val="24"/>
          <w:szCs w:val="24"/>
        </w:rPr>
      </w:pP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</w:p>
    <w:p w:rsidR="00111D60" w:rsidRPr="00FF2F4D" w:rsidRDefault="00D365B8" w:rsidP="00111D60">
      <w:pPr>
        <w:pStyle w:val="Vahedeta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="00FF2F4D" w:rsidRPr="00FF2F4D">
        <w:rPr>
          <w:rFonts w:ascii="Times New Roman" w:hAnsi="Times New Roman" w:cs="Times New Roman"/>
          <w:i/>
          <w:sz w:val="24"/>
          <w:szCs w:val="24"/>
        </w:rPr>
        <w:t>Nimi</w:t>
      </w:r>
    </w:p>
    <w:p w:rsidR="00111D60" w:rsidRPr="00FF2F4D" w:rsidRDefault="00FF2F4D" w:rsidP="00111D60">
      <w:pPr>
        <w:pStyle w:val="Vahedeta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FF2F4D">
        <w:rPr>
          <w:rFonts w:ascii="Times New Roman" w:hAnsi="Times New Roman" w:cs="Times New Roman"/>
          <w:i/>
          <w:sz w:val="24"/>
          <w:szCs w:val="24"/>
        </w:rPr>
        <w:t>isikukood</w:t>
      </w:r>
    </w:p>
    <w:p w:rsidR="002F32DC" w:rsidRPr="00FF2F4D" w:rsidRDefault="002F32DC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DB167F" w:rsidRPr="00FF2F4D" w:rsidRDefault="00DB167F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DB167F" w:rsidRPr="00FF2F4D" w:rsidRDefault="00DB167F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D365B8" w:rsidRPr="00FF2F4D" w:rsidRDefault="00FF2F4D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</w:t>
      </w:r>
      <w:r w:rsidR="00D365B8"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valdus</w:t>
      </w:r>
    </w:p>
    <w:p w:rsidR="00D365B8" w:rsidRDefault="00D365B8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FF2F4D">
      <w:pPr>
        <w:pStyle w:val="Vahedeta"/>
        <w:rPr>
          <w:rFonts w:ascii="Times New Roman" w:hAnsi="Times New Roman" w:cs="Times New Roman"/>
          <w:sz w:val="24"/>
          <w:szCs w:val="24"/>
          <w:lang w:eastAsia="et-EE"/>
        </w:rPr>
      </w:pPr>
      <w:r w:rsidRPr="00FF2F4D">
        <w:rPr>
          <w:rFonts w:ascii="Times New Roman" w:hAnsi="Times New Roman" w:cs="Times New Roman"/>
          <w:sz w:val="24"/>
          <w:szCs w:val="24"/>
          <w:lang w:eastAsia="et-EE"/>
        </w:rPr>
        <w:t>Soovin osaleda 201</w:t>
      </w:r>
      <w:r w:rsidR="00145956">
        <w:rPr>
          <w:rFonts w:ascii="Times New Roman" w:hAnsi="Times New Roman" w:cs="Times New Roman"/>
          <w:sz w:val="24"/>
          <w:szCs w:val="24"/>
          <w:lang w:eastAsia="et-EE"/>
        </w:rPr>
        <w:t xml:space="preserve">8/2019 </w:t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>õppeaastal ……………………………</w:t>
      </w:r>
      <w:r>
        <w:rPr>
          <w:rFonts w:ascii="Times New Roman" w:hAnsi="Times New Roman" w:cs="Times New Roman"/>
          <w:sz w:val="24"/>
          <w:szCs w:val="24"/>
          <w:lang w:eastAsia="et-EE"/>
        </w:rPr>
        <w:t xml:space="preserve">………. </w:t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 xml:space="preserve">õppekavajärgsel </w:t>
      </w:r>
    </w:p>
    <w:p w:rsidR="00FF2F4D" w:rsidRPr="00FF2F4D" w:rsidRDefault="00FF2F4D" w:rsidP="00FF2F4D">
      <w:pPr>
        <w:pStyle w:val="Vahedeta"/>
        <w:rPr>
          <w:rFonts w:ascii="Times New Roman" w:hAnsi="Times New Roman" w:cs="Times New Roman"/>
          <w:i/>
          <w:sz w:val="24"/>
          <w:szCs w:val="24"/>
          <w:lang w:eastAsia="et-EE"/>
        </w:rPr>
      </w:pP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>
        <w:rPr>
          <w:rFonts w:ascii="Times New Roman" w:hAnsi="Times New Roman" w:cs="Times New Roman"/>
          <w:sz w:val="24"/>
          <w:szCs w:val="24"/>
          <w:lang w:eastAsia="et-EE"/>
        </w:rPr>
        <w:t xml:space="preserve">            </w:t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>/</w:t>
      </w:r>
      <w:r w:rsidRPr="00FF2F4D">
        <w:rPr>
          <w:rFonts w:ascii="Times New Roman" w:hAnsi="Times New Roman" w:cs="Times New Roman"/>
          <w:i/>
          <w:sz w:val="24"/>
          <w:szCs w:val="24"/>
          <w:lang w:eastAsia="et-EE"/>
        </w:rPr>
        <w:t>Eriala nimetus/</w:t>
      </w:r>
    </w:p>
    <w:p w:rsidR="00FF2F4D" w:rsidRPr="00FF2F4D" w:rsidRDefault="00FF2F4D" w:rsidP="00FF2F4D">
      <w:pPr>
        <w:pStyle w:val="Vahedeta"/>
        <w:rPr>
          <w:rFonts w:ascii="Times New Roman" w:hAnsi="Times New Roman" w:cs="Times New Roman"/>
          <w:sz w:val="24"/>
          <w:szCs w:val="24"/>
          <w:lang w:eastAsia="et-EE"/>
        </w:rPr>
      </w:pPr>
    </w:p>
    <w:p w:rsidR="00617EED" w:rsidRPr="00FF2F4D" w:rsidRDefault="00FF2F4D" w:rsidP="00FF2F4D">
      <w:pPr>
        <w:pStyle w:val="Vahedeta"/>
        <w:rPr>
          <w:rFonts w:ascii="Times New Roman" w:hAnsi="Times New Roman" w:cs="Times New Roman"/>
          <w:sz w:val="24"/>
          <w:szCs w:val="24"/>
          <w:lang w:eastAsia="et-EE"/>
        </w:rPr>
      </w:pPr>
      <w:proofErr w:type="spellStart"/>
      <w:r w:rsidRPr="00FF2F4D">
        <w:rPr>
          <w:rFonts w:ascii="Times New Roman" w:hAnsi="Times New Roman" w:cs="Times New Roman"/>
          <w:sz w:val="24"/>
          <w:szCs w:val="24"/>
          <w:lang w:eastAsia="et-EE"/>
        </w:rPr>
        <w:t>välispraktikal</w:t>
      </w:r>
      <w:proofErr w:type="spellEnd"/>
      <w:r w:rsidRPr="00FF2F4D">
        <w:rPr>
          <w:rFonts w:ascii="Times New Roman" w:hAnsi="Times New Roman" w:cs="Times New Roman"/>
          <w:sz w:val="24"/>
          <w:szCs w:val="24"/>
          <w:lang w:eastAsia="et-EE"/>
        </w:rPr>
        <w:t xml:space="preserve"> ………..…………………..</w:t>
      </w:r>
    </w:p>
    <w:p w:rsidR="00FF2F4D" w:rsidRPr="00FF2F4D" w:rsidRDefault="00FF2F4D" w:rsidP="00FF2F4D">
      <w:pPr>
        <w:spacing w:line="240" w:lineRule="auto"/>
        <w:ind w:left="1416" w:firstLine="708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/sihtriik/</w:t>
      </w:r>
    </w:p>
    <w:p w:rsidR="00FF2F4D" w:rsidRPr="00FF2F4D" w:rsidRDefault="00FF2F4D" w:rsidP="00FF2F4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Minu andmed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Elukoht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Õpperühm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rveldusarve nr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Telefoninumber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E-maili aadress:</w:t>
      </w:r>
    </w:p>
    <w:p w:rsid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valdus</w:t>
      </w:r>
      <w:r w:rsidR="00E1533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eg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 xml:space="preserve"> kinnitan, et olen tutv</w:t>
      </w:r>
      <w:r w:rsidR="0014595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u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 xml:space="preserve">nu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välispraktikal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 xml:space="preserve"> kandideerimise kriteeriumite ja </w:t>
      </w:r>
      <w:r w:rsidR="00E1533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tingimustega.</w:t>
      </w:r>
    </w:p>
    <w:p w:rsid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E15336" w:rsidRPr="00FF2F4D" w:rsidRDefault="00E15336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llkiri</w:t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  <w:t>Kuupäev</w:t>
      </w:r>
    </w:p>
    <w:p w:rsidR="00FF2F4D" w:rsidRDefault="00FF2F4D" w:rsidP="00713D16">
      <w:pPr>
        <w:rPr>
          <w:rFonts w:ascii="Arial" w:eastAsia="Times New Roman" w:hAnsi="Arial" w:cs="Arial"/>
          <w:color w:val="000000"/>
          <w:lang w:eastAsia="et-EE"/>
        </w:rPr>
      </w:pPr>
    </w:p>
    <w:p w:rsidR="00FF2F4D" w:rsidRDefault="00FF2F4D" w:rsidP="00713D16">
      <w:pPr>
        <w:rPr>
          <w:rFonts w:ascii="Arial" w:eastAsia="Times New Roman" w:hAnsi="Arial" w:cs="Arial"/>
          <w:sz w:val="24"/>
          <w:szCs w:val="24"/>
          <w:lang w:eastAsia="et-EE"/>
        </w:rPr>
      </w:pPr>
    </w:p>
    <w:p w:rsidR="00D27055" w:rsidRDefault="00D27055" w:rsidP="00D365B8">
      <w:pPr>
        <w:spacing w:line="240" w:lineRule="auto"/>
        <w:rPr>
          <w:rFonts w:ascii="Arial" w:hAnsi="Arial" w:cs="Arial"/>
        </w:rPr>
      </w:pPr>
    </w:p>
    <w:sectPr w:rsidR="00D27055" w:rsidSect="00111D60">
      <w:pgSz w:w="11906" w:h="16838"/>
      <w:pgMar w:top="1417" w:right="1558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3tDAyNjK3MDEyNDZT0lEKTi0uzszPAykwrAUAs4NAhywAAAA="/>
  </w:docVars>
  <w:rsids>
    <w:rsidRoot w:val="00D365B8"/>
    <w:rsid w:val="00024D12"/>
    <w:rsid w:val="00086B02"/>
    <w:rsid w:val="000C6F5B"/>
    <w:rsid w:val="000F38A1"/>
    <w:rsid w:val="00105935"/>
    <w:rsid w:val="00111D60"/>
    <w:rsid w:val="0012288A"/>
    <w:rsid w:val="00145956"/>
    <w:rsid w:val="001535F9"/>
    <w:rsid w:val="001D06A4"/>
    <w:rsid w:val="00243067"/>
    <w:rsid w:val="002C3808"/>
    <w:rsid w:val="002F32DC"/>
    <w:rsid w:val="00355D9C"/>
    <w:rsid w:val="0036029D"/>
    <w:rsid w:val="00381256"/>
    <w:rsid w:val="003A39B8"/>
    <w:rsid w:val="003F59D0"/>
    <w:rsid w:val="00407880"/>
    <w:rsid w:val="00437E41"/>
    <w:rsid w:val="00473C3D"/>
    <w:rsid w:val="00475A9B"/>
    <w:rsid w:val="004A5E09"/>
    <w:rsid w:val="004C713D"/>
    <w:rsid w:val="004D7C8A"/>
    <w:rsid w:val="005228FC"/>
    <w:rsid w:val="00540D9E"/>
    <w:rsid w:val="005C1148"/>
    <w:rsid w:val="00602132"/>
    <w:rsid w:val="00617EED"/>
    <w:rsid w:val="006875E6"/>
    <w:rsid w:val="00713D16"/>
    <w:rsid w:val="008B30B6"/>
    <w:rsid w:val="009419CE"/>
    <w:rsid w:val="00955A58"/>
    <w:rsid w:val="009814BC"/>
    <w:rsid w:val="00BB5568"/>
    <w:rsid w:val="00C04815"/>
    <w:rsid w:val="00C410F8"/>
    <w:rsid w:val="00CF1C1C"/>
    <w:rsid w:val="00D2198B"/>
    <w:rsid w:val="00D27055"/>
    <w:rsid w:val="00D365B8"/>
    <w:rsid w:val="00D45488"/>
    <w:rsid w:val="00DA5F1A"/>
    <w:rsid w:val="00DB167F"/>
    <w:rsid w:val="00E15336"/>
    <w:rsid w:val="00E168F8"/>
    <w:rsid w:val="00EA7D55"/>
    <w:rsid w:val="00F60E7C"/>
    <w:rsid w:val="00F72E92"/>
    <w:rsid w:val="00F810D6"/>
    <w:rsid w:val="00FC28FA"/>
    <w:rsid w:val="00FF2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69F13"/>
  <w15:docId w15:val="{5176B5DB-48DB-4D53-8E82-DF4C3E06A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437E41"/>
    <w:pPr>
      <w:spacing w:after="0" w:line="240" w:lineRule="auto"/>
    </w:p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DA5F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DA5F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73A7C-160D-4B66-96D3-11B8FBAE7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73</Characters>
  <Application>Microsoft Office Word</Application>
  <DocSecurity>0</DocSecurity>
  <Lines>3</Lines>
  <Paragraphs>1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 Paaskivi</dc:creator>
  <cp:lastModifiedBy>Ave Paaskivi</cp:lastModifiedBy>
  <cp:revision>2</cp:revision>
  <cp:lastPrinted>2015-05-21T10:12:00Z</cp:lastPrinted>
  <dcterms:created xsi:type="dcterms:W3CDTF">2018-08-30T08:30:00Z</dcterms:created>
  <dcterms:modified xsi:type="dcterms:W3CDTF">2018-08-30T08:30:00Z</dcterms:modified>
</cp:coreProperties>
</file>